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Australia</w:t>
      </w:r>
      <w:r>
        <w:t xml:space="preserve"> </w:t>
      </w:r>
      <w:r>
        <w:t xml:space="preserve">Sydney</w:t>
      </w:r>
    </w:p>
    <w:bookmarkStart w:id="20" w:name="Xec42eacd58a1bb3cc01639fa3329a453e77e7df"/>
    <w:p>
      <w:pPr>
        <w:pStyle w:val="Heading1"/>
      </w:pPr>
      <w:r>
        <w:t xml:space="preserve">Cover Letter for Software Engineer Position in Australia Sydney</w:t>
      </w:r>
    </w:p>
    <w:p>
      <w:pPr>
        <w:pStyle w:val="FirstParagraph"/>
      </w:pPr>
      <w:r>
        <w:t xml:space="preserve">Dear [Hiring Manager's Name],</w:t>
      </w:r>
    </w:p>
    <w:p>
      <w:pPr>
        <w:pStyle w:val="BodyText"/>
      </w:pPr>
      <w:r>
        <w:t xml:space="preserve">I am writing to express my enthusiastic interest in the Software Engineer position at [Company Name], located in the vibrant tech hub of Australia Sydney. With a robust background in software development, a passion for innovative problem-solving, and a deep understanding of the dynamic Australian tech landscape, I am confident that my skills align perfectly with your organization’s goals. As someone who has consistently thrived in fast-paced environments and contributed to cutting-edge projects, I am eager to bring my expertise to your team and support the continued growth of [Company Name] in this competitive industry.</w:t>
      </w:r>
    </w:p>
    <w:p>
      <w:pPr>
        <w:pStyle w:val="BodyText"/>
      </w:pPr>
      <w:r>
        <w:t xml:space="preserve">As a Software Engineer with [X years] of experience, I have honed my ability to design, develop, and deploy scalable software solutions that meet the evolving needs of businesses. My journey began in [Previous Location or Company], where I focused on building robust applications using languages such as Python, Java, and JavaScript. Over time, I have expanded my skill set to include modern frameworks like React.js, Node.js, and cloud platforms such as AWS and Azure. These experiences have not only sharpened my technical capabilities but also instilled in me a strong commitment to delivering high-quality code that is both efficient and user-friendly.</w:t>
      </w:r>
    </w:p>
    <w:p>
      <w:pPr>
        <w:pStyle w:val="BodyText"/>
      </w:pPr>
      <w:r>
        <w:t xml:space="preserve">What excites me most about the opportunity to work in Australia Sydney is the region’s reputation as a global leader in technology innovation. The city’s thriving startup ecosystem, coupled with its growing demand for skilled software professionals, presents an ideal environment for someone like me to contribute meaningfully. I have followed [Company Name]’s work closely and am particularly impressed by your commitment to [specific project, product, or company value]. I am eager to leverage my technical expertise and collaborative mindset to support your mission of [mention a specific goal or initiative related to the company].</w:t>
      </w:r>
    </w:p>
    <w:p>
      <w:pPr>
        <w:pStyle w:val="BodyText"/>
      </w:pPr>
      <w:r>
        <w:t xml:space="preserve">One of my key strengths as a Software Engineer is my ability to balance creativity with technical precision. Whether it’s developing complex algorithms, optimizing application performance, or ensuring seamless user experiences, I approach each project with a focus on both functionality and scalability. For example, in my previous role at [Previous Company], I led the development of a cloud-based platform that reduced processing time by 40% while improving system reliability. This project required close collaboration with cross-functional teams, including designers, product managers, and QA engineers, which reinforced my belief that successful software development is a team effort.</w:t>
      </w:r>
    </w:p>
    <w:p>
      <w:pPr>
        <w:pStyle w:val="BodyText"/>
      </w:pPr>
      <w:r>
        <w:t xml:space="preserve">In addition to my technical skills, I bring a strong foundation in Agile and DevOps methodologies. I am proficient in tools such as Git, Jenkins, and Docker, which enable me to streamline development workflows and ensure efficient deployment processes. My experience with continuous integration/continuous delivery (CI/CD) pipelines has allowed me to deliver high-quality software at scale while maintaining strict adherence to security standards. Furthermore, my ability to communicate complex technical concepts clearly and effectively makes me a valuable asset in both team settings and client-facing interactions.</w:t>
      </w:r>
    </w:p>
    <w:p>
      <w:pPr>
        <w:pStyle w:val="BodyText"/>
      </w:pPr>
      <w:r>
        <w:t xml:space="preserve">As someone who is deeply committed to professional growth, I regularly engage with the latest trends in software engineering through online courses, industry conferences, and open-source contributions. For instance, I recently completed a certification in [relevant technology or methodology], which has enhanced my ability to tackle emerging challenges in the field. This dedication to lifelong learning ensures that I remain at the forefront of technological advancements and can adapt quickly to new tools and frameworks as needed.</w:t>
      </w:r>
    </w:p>
    <w:p>
      <w:pPr>
        <w:pStyle w:val="BodyText"/>
      </w:pPr>
      <w:r>
        <w:t xml:space="preserve">Working in Australia Sydney would be a significant milestone in my career, not only because of the city’s thriving tech scene but also due to its cultural diversity and collaborative spirit. I am particularly drawn to the opportunities for innovation that arise from working with global teams and addressing real-world problems through technology. Whether it’s developing solutions for local businesses or contributing to international projects, I am excited about the chance to make an impact in this dynamic environment.</w:t>
      </w:r>
    </w:p>
    <w:p>
      <w:pPr>
        <w:pStyle w:val="BodyText"/>
      </w:pPr>
      <w:r>
        <w:t xml:space="preserve">My goal as a Software Engineer is to create software that not only meets technical specifications but also enhances user experiences and drives business success. I am confident that my combination of technical expertise, problem-solving skills, and passion for innovation would allow me to contribute effectively to [Company Name]’s objectives. I would welcome the opportunity to discuss how my background and vision align with your needs in more detail.</w:t>
      </w:r>
    </w:p>
    <w:p>
      <w:pPr>
        <w:pStyle w:val="BodyText"/>
      </w:pPr>
      <w:r>
        <w:t xml:space="preserve">Thank you for considering my application. I look forward to the possibility of contributing to your team and supporting [Company Name]’s continued success in Australia Sydney. Please feel free to contact me at [Your Phone Number] or [Your Email Address] at your earliest convenience. I am available for an interview at any time that is convenient for you.</w:t>
      </w:r>
    </w:p>
    <w:p>
      <w:pPr>
        <w:pStyle w:val="BodyText"/>
      </w:pPr>
      <w:r>
        <w:t xml:space="preserve">Sincerely,</w:t>
      </w:r>
      <w:r>
        <w:br/>
      </w:r>
      <w:r>
        <w:t xml:space="preserve">[Your Full Name]</w:t>
      </w:r>
      <w:r>
        <w:br/>
      </w:r>
      <w:r>
        <w:t xml:space="preserve">[Your Address]</w:t>
      </w:r>
      <w:r>
        <w:br/>
      </w:r>
      <w:r>
        <w:t xml:space="preserve">[City, State, Post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Australia Sydney</dc:title>
  <dc:creator/>
  <dc:language>en</dc:language>
  <cp:keywords/>
  <dcterms:created xsi:type="dcterms:W3CDTF">2026-07-15T10:43:26Z</dcterms:created>
  <dcterms:modified xsi:type="dcterms:W3CDTF">2026-07-15T10:43:26Z</dcterms:modified>
</cp:coreProperties>
</file>

<file path=docProps/custom.xml><?xml version="1.0" encoding="utf-8"?>
<Properties xmlns="http://schemas.openxmlformats.org/officeDocument/2006/custom-properties" xmlns:vt="http://schemas.openxmlformats.org/officeDocument/2006/docPropsVTypes"/>
</file>